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38EB1" w14:textId="75DA77A6" w:rsidR="00332D4B" w:rsidRPr="00466DC3" w:rsidRDefault="004B6F97" w:rsidP="00332D4B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332D4B" w:rsidRPr="00466DC3">
        <w:rPr>
          <w:sz w:val="26"/>
          <w:szCs w:val="26"/>
        </w:rPr>
        <w:t>Проректор</w:t>
      </w:r>
      <w:r w:rsidR="00890A33">
        <w:rPr>
          <w:sz w:val="26"/>
          <w:szCs w:val="26"/>
        </w:rPr>
        <w:t>у</w:t>
      </w:r>
      <w:r w:rsidR="00332D4B" w:rsidRPr="00466DC3">
        <w:rPr>
          <w:sz w:val="26"/>
          <w:szCs w:val="26"/>
        </w:rPr>
        <w:t xml:space="preserve"> </w:t>
      </w:r>
    </w:p>
    <w:p w14:paraId="2D16184F" w14:textId="095ABA59" w:rsidR="00332D4B" w:rsidRPr="00466DC3" w:rsidRDefault="00332D4B" w:rsidP="00332D4B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</w:t>
      </w:r>
      <w:r w:rsidR="00CE3501">
        <w:rPr>
          <w:sz w:val="26"/>
          <w:szCs w:val="26"/>
        </w:rPr>
        <w:t xml:space="preserve"> </w:t>
      </w:r>
      <w:r w:rsidR="007526AD">
        <w:rPr>
          <w:sz w:val="26"/>
          <w:szCs w:val="26"/>
        </w:rPr>
        <w:t xml:space="preserve">  </w:t>
      </w:r>
      <w:r w:rsidR="00FB490A">
        <w:rPr>
          <w:sz w:val="26"/>
          <w:szCs w:val="26"/>
        </w:rPr>
        <w:t>Олегу КАРОМУ</w:t>
      </w:r>
    </w:p>
    <w:p w14:paraId="43AF59DA" w14:textId="77777777" w:rsidR="00332D4B" w:rsidRPr="00466DC3" w:rsidRDefault="00332D4B" w:rsidP="00332D4B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3916E127" w14:textId="2A7FC67B" w:rsidR="00332D4B" w:rsidRDefault="00332D4B" w:rsidP="00332D4B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  </w:t>
      </w:r>
      <w:r w:rsidRPr="00FF191F">
        <w:rPr>
          <w:sz w:val="26"/>
          <w:szCs w:val="26"/>
        </w:rPr>
        <w:t>Завідувач</w:t>
      </w:r>
      <w:r w:rsidR="00890A33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3DC870A8" w14:textId="77777777" w:rsidR="00332D4B" w:rsidRPr="00FF191F" w:rsidRDefault="00332D4B" w:rsidP="00332D4B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44E30110" w14:textId="71A59B84" w:rsidR="004B6F97" w:rsidRDefault="004B6F97" w:rsidP="00332D4B">
      <w:pPr>
        <w:tabs>
          <w:tab w:val="left" w:pos="1134"/>
        </w:tabs>
        <w:ind w:right="-142" w:firstLine="567"/>
        <w:rPr>
          <w:bCs/>
          <w:sz w:val="26"/>
          <w:szCs w:val="26"/>
        </w:rPr>
      </w:pPr>
    </w:p>
    <w:p w14:paraId="53ACABDC" w14:textId="77777777" w:rsidR="004B6F97" w:rsidRDefault="004B6F97" w:rsidP="004B6F97">
      <w:pPr>
        <w:tabs>
          <w:tab w:val="left" w:pos="1134"/>
        </w:tabs>
        <w:ind w:firstLine="567"/>
        <w:rPr>
          <w:sz w:val="26"/>
          <w:szCs w:val="26"/>
        </w:rPr>
      </w:pPr>
    </w:p>
    <w:p w14:paraId="224A0A17" w14:textId="77777777" w:rsidR="004B6F97" w:rsidRDefault="004B6F97" w:rsidP="004B6F97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0D71CECE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62175C06" w14:textId="033F0E4A" w:rsidR="004B6F97" w:rsidRDefault="004B6F97" w:rsidP="00521EA9">
      <w:pPr>
        <w:tabs>
          <w:tab w:val="left" w:pos="1134"/>
        </w:tabs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594499">
        <w:rPr>
          <w:sz w:val="26"/>
          <w:szCs w:val="26"/>
        </w:rPr>
        <w:t xml:space="preserve">дозволу </w:t>
      </w:r>
      <w:bookmarkStart w:id="0" w:name="_GoBack"/>
      <w:bookmarkEnd w:id="0"/>
      <w:r w:rsidR="00DA4F7A" w:rsidRPr="003C5554">
        <w:rPr>
          <w:sz w:val="28"/>
          <w:szCs w:val="28"/>
        </w:rPr>
        <w:t>долучити</w:t>
      </w:r>
      <w:r w:rsidR="00395D1B" w:rsidRPr="00395D1B">
        <w:rPr>
          <w:sz w:val="26"/>
          <w:szCs w:val="26"/>
        </w:rPr>
        <w:t xml:space="preserve"> </w:t>
      </w:r>
      <w:r w:rsidR="00395D1B">
        <w:rPr>
          <w:sz w:val="26"/>
          <w:szCs w:val="26"/>
        </w:rPr>
        <w:t xml:space="preserve">до участі у </w:t>
      </w:r>
      <w:r w:rsidR="00395D1B">
        <w:rPr>
          <w:color w:val="000000" w:themeColor="text1"/>
          <w:sz w:val="26"/>
          <w:szCs w:val="26"/>
        </w:rPr>
        <w:t xml:space="preserve">Програмі </w:t>
      </w:r>
      <w:r w:rsidR="00395D1B">
        <w:rPr>
          <w:i/>
          <w:color w:val="000000" w:themeColor="text1"/>
          <w:sz w:val="26"/>
          <w:szCs w:val="26"/>
        </w:rPr>
        <w:t>«Гостьовий лектор</w:t>
      </w:r>
      <w:r w:rsidR="00395D1B">
        <w:rPr>
          <w:color w:val="000000" w:themeColor="text1"/>
          <w:sz w:val="26"/>
          <w:szCs w:val="26"/>
        </w:rPr>
        <w:t xml:space="preserve">» </w:t>
      </w:r>
      <w:r w:rsidR="00DA4F7A" w:rsidRPr="003C5554">
        <w:rPr>
          <w:color w:val="FF0000"/>
          <w:sz w:val="26"/>
          <w:szCs w:val="26"/>
        </w:rPr>
        <w:t xml:space="preserve"> </w:t>
      </w:r>
      <w:r w:rsidRPr="003C5554"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дистанційно, у змішаній форм</w:t>
      </w:r>
      <w:r>
        <w:rPr>
          <w:color w:val="FF0000"/>
          <w:sz w:val="26"/>
          <w:szCs w:val="26"/>
        </w:rPr>
        <w:t>і</w:t>
      </w:r>
      <w:r w:rsidRPr="003C5554"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</w:t>
      </w:r>
      <w:r w:rsidR="00395D1B">
        <w:rPr>
          <w:sz w:val="26"/>
          <w:szCs w:val="26"/>
        </w:rPr>
        <w:t xml:space="preserve"> у</w:t>
      </w:r>
      <w:r>
        <w:rPr>
          <w:sz w:val="26"/>
          <w:szCs w:val="26"/>
        </w:rPr>
        <w:t xml:space="preserve"> Національному У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064F10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064F10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>днів</w:t>
      </w:r>
      <w:r w:rsidR="00521EA9">
        <w:rPr>
          <w:sz w:val="26"/>
          <w:szCs w:val="26"/>
        </w:rPr>
        <w:t xml:space="preserve"> </w:t>
      </w:r>
      <w:r>
        <w:rPr>
          <w:sz w:val="26"/>
          <w:szCs w:val="26"/>
        </w:rPr>
        <w:t>Львівської політехніки.</w:t>
      </w:r>
    </w:p>
    <w:p w14:paraId="35322BF2" w14:textId="77777777" w:rsidR="004B6F97" w:rsidRDefault="004B6F97" w:rsidP="004B6F97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 xml:space="preserve">Участь у </w:t>
      </w:r>
      <w:r>
        <w:rPr>
          <w:color w:val="000000" w:themeColor="text1"/>
          <w:sz w:val="26"/>
          <w:szCs w:val="26"/>
        </w:rPr>
        <w:t>Програмі «Гостьовий лектор» передбачає</w:t>
      </w:r>
      <w:r>
        <w:rPr>
          <w:i/>
          <w:sz w:val="26"/>
          <w:szCs w:val="26"/>
        </w:rPr>
        <w:t>:</w:t>
      </w:r>
    </w:p>
    <w:p w14:paraId="60CCAD9E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272D63E9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135EAF80" w14:textId="77E5429F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 xml:space="preserve">/ без працевлаштування на </w:t>
      </w:r>
      <w:r w:rsidR="00905CD3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безоплатній основі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327F6A69" w14:textId="77777777" w:rsidR="004B6F97" w:rsidRDefault="004B6F97" w:rsidP="004B6F97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5D221EBA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101A495" w14:textId="77777777" w:rsidR="004B6F97" w:rsidRDefault="004B6F97" w:rsidP="004B6F97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«Гостьовий лект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713A7E5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081CC5C7" w14:textId="77777777" w:rsidR="004B6F97" w:rsidRDefault="004B6F97" w:rsidP="004B6F97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_.</w:t>
      </w:r>
    </w:p>
    <w:p w14:paraId="52DC0A1B" w14:textId="2A361E5D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</w:t>
      </w:r>
      <w:r w:rsidR="00890A33">
        <w:rPr>
          <w:sz w:val="26"/>
          <w:szCs w:val="26"/>
        </w:rPr>
        <w:t>участі іноземця у п</w:t>
      </w:r>
      <w:r w:rsidR="00890A33">
        <w:rPr>
          <w:color w:val="000000" w:themeColor="text1"/>
          <w:sz w:val="26"/>
          <w:szCs w:val="26"/>
        </w:rPr>
        <w:t xml:space="preserve">рограмі </w:t>
      </w:r>
      <w:r w:rsidR="00890A33" w:rsidRPr="00890A33">
        <w:rPr>
          <w:color w:val="000000" w:themeColor="text1"/>
          <w:sz w:val="26"/>
          <w:szCs w:val="26"/>
        </w:rPr>
        <w:t>«Гостьовий лектор»</w:t>
      </w:r>
      <w:r w:rsidR="00890A33">
        <w:rPr>
          <w:color w:val="000000" w:themeColor="text1"/>
          <w:sz w:val="26"/>
          <w:szCs w:val="26"/>
        </w:rPr>
        <w:t xml:space="preserve"> </w:t>
      </w:r>
      <w:r w:rsidR="00890A33" w:rsidRPr="003C5554"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5E7C8B18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6AF0F706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3941A32E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61DFB3F" w14:textId="322E5085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673C6A10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0E0CB3C" w14:textId="77777777" w:rsidR="003A6B7F" w:rsidRDefault="003A6B7F" w:rsidP="004B6F9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3BDE146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7677FEC3" w14:textId="09E82143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3F436A99" w14:textId="77777777" w:rsidR="0006286A" w:rsidRDefault="0006286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B4FB0F9" w14:textId="0BA89627" w:rsidR="00F15E3E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5653DB50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A115ED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770ECBF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02373887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B803E0E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1D95C9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AC275A9" w14:textId="77777777" w:rsidR="002F79DD" w:rsidRPr="00996DCA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5A3E6D8" w14:textId="43DB4EDB" w:rsidR="00056864" w:rsidRPr="00466DC3" w:rsidRDefault="00590907" w:rsidP="00056864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056864" w:rsidRPr="00466DC3">
        <w:rPr>
          <w:sz w:val="26"/>
          <w:szCs w:val="26"/>
        </w:rPr>
        <w:t>Проректор</w:t>
      </w:r>
      <w:r w:rsidR="00AE5BD0">
        <w:rPr>
          <w:sz w:val="26"/>
          <w:szCs w:val="26"/>
        </w:rPr>
        <w:t>у</w:t>
      </w:r>
      <w:r w:rsidR="00056864" w:rsidRPr="00466DC3">
        <w:rPr>
          <w:sz w:val="26"/>
          <w:szCs w:val="26"/>
        </w:rPr>
        <w:t xml:space="preserve"> </w:t>
      </w:r>
    </w:p>
    <w:p w14:paraId="6BDBBBBE" w14:textId="7AAC8205" w:rsidR="00056864" w:rsidRPr="00466DC3" w:rsidRDefault="00056864" w:rsidP="00056864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  </w:t>
      </w:r>
      <w:r w:rsidR="0072236E">
        <w:rPr>
          <w:sz w:val="26"/>
          <w:szCs w:val="26"/>
        </w:rPr>
        <w:t>Олегу КАРОМУ</w:t>
      </w:r>
    </w:p>
    <w:p w14:paraId="67BE489B" w14:textId="77777777" w:rsidR="00056864" w:rsidRPr="00466DC3" w:rsidRDefault="00056864" w:rsidP="00056864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09F44165" w14:textId="105907DD" w:rsidR="00056864" w:rsidRDefault="00056864" w:rsidP="00056864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  </w:t>
      </w:r>
      <w:r w:rsidRPr="00FF191F">
        <w:rPr>
          <w:sz w:val="26"/>
          <w:szCs w:val="26"/>
        </w:rPr>
        <w:t>Завідувач</w:t>
      </w:r>
      <w:r w:rsidR="00AE5BD0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7A7D866C" w14:textId="77777777" w:rsidR="00056864" w:rsidRPr="00FF191F" w:rsidRDefault="00056864" w:rsidP="00056864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240C880A" w14:textId="3093E2AF" w:rsidR="00F15E3E" w:rsidRPr="00FF191F" w:rsidRDefault="00F15E3E" w:rsidP="00056864">
      <w:pPr>
        <w:tabs>
          <w:tab w:val="left" w:pos="1134"/>
        </w:tabs>
        <w:ind w:right="-142" w:firstLine="567"/>
        <w:rPr>
          <w:b/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7F1C9F14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шу Вашої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55CA8">
        <w:rPr>
          <w:sz w:val="26"/>
          <w:szCs w:val="26"/>
        </w:rPr>
        <w:t>безоплатній основі</w:t>
      </w:r>
      <w:r w:rsidR="00E13096" w:rsidRPr="00FF191F">
        <w:rPr>
          <w:sz w:val="26"/>
          <w:szCs w:val="26"/>
        </w:rPr>
        <w:t xml:space="preserve"> (</w:t>
      </w:r>
      <w:r w:rsidR="00E13096" w:rsidRPr="00247342">
        <w:rPr>
          <w:i/>
          <w:color w:val="FF0000"/>
          <w:sz w:val="26"/>
          <w:szCs w:val="26"/>
        </w:rPr>
        <w:t xml:space="preserve">очно, 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для студентів спеціальності </w:t>
      </w:r>
      <w:r w:rsidRPr="00773FF5">
        <w:rPr>
          <w:i/>
          <w:color w:val="FF0000"/>
          <w:sz w:val="26"/>
          <w:szCs w:val="26"/>
        </w:rPr>
        <w:t>(ей)</w:t>
      </w:r>
      <w:r w:rsidRPr="00773FF5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__ «_______» та ___ «__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4AFFF5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_____. </w:t>
      </w:r>
    </w:p>
    <w:p w14:paraId="2E667794" w14:textId="65B5EE6A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</w:t>
      </w:r>
      <w:r w:rsidR="00E55CA8">
        <w:rPr>
          <w:sz w:val="26"/>
          <w:szCs w:val="26"/>
        </w:rPr>
        <w:t>з підписами на уч</w:t>
      </w:r>
      <w:r w:rsidR="0098193C">
        <w:rPr>
          <w:sz w:val="26"/>
          <w:szCs w:val="26"/>
        </w:rPr>
        <w:t xml:space="preserve">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>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грама та план факультативного курсу, затвердженого на засіданні кафедри _____ </w:t>
      </w:r>
      <w:r w:rsidRPr="00584D72">
        <w:rPr>
          <w:color w:val="FF0000"/>
          <w:sz w:val="26"/>
          <w:szCs w:val="26"/>
        </w:rPr>
        <w:t>(</w:t>
      </w:r>
      <w:r w:rsidRPr="00584D72">
        <w:rPr>
          <w:i/>
          <w:color w:val="FF0000"/>
          <w:sz w:val="26"/>
          <w:szCs w:val="26"/>
        </w:rPr>
        <w:t>назва кафедри, інституту</w:t>
      </w:r>
      <w:r w:rsidRPr="00584D72">
        <w:rPr>
          <w:color w:val="FF0000"/>
          <w:sz w:val="26"/>
          <w:szCs w:val="26"/>
        </w:rPr>
        <w:t>)</w:t>
      </w:r>
      <w:r w:rsidRPr="00FF191F">
        <w:rPr>
          <w:sz w:val="26"/>
          <w:szCs w:val="26"/>
        </w:rPr>
        <w:t>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3634FE77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 та пароль____</w:t>
      </w:r>
      <w:r w:rsidR="00BF4B54" w:rsidRPr="00FF191F">
        <w:rPr>
          <w:sz w:val="26"/>
          <w:szCs w:val="26"/>
        </w:rPr>
        <w:t>.</w:t>
      </w:r>
    </w:p>
    <w:p w14:paraId="0F7588C3" w14:textId="4051A23C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студентам </w:t>
      </w:r>
      <w:r w:rsidR="001D6B3D">
        <w:rPr>
          <w:sz w:val="26"/>
          <w:szCs w:val="26"/>
        </w:rPr>
        <w:t xml:space="preserve">на кафедрі </w:t>
      </w:r>
      <w:r w:rsidRPr="00FF191F">
        <w:rPr>
          <w:sz w:val="26"/>
          <w:szCs w:val="26"/>
        </w:rPr>
        <w:t>будуть видані сертифікати.</w:t>
      </w:r>
    </w:p>
    <w:p w14:paraId="2B0C4F99" w14:textId="0137EE9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організацію проведення факультативного курсу </w:t>
      </w:r>
      <w:r w:rsidR="006C33D3" w:rsidRPr="00FF191F">
        <w:rPr>
          <w:sz w:val="26"/>
          <w:szCs w:val="26"/>
        </w:rPr>
        <w:t>та оформлення документів</w:t>
      </w:r>
      <w:r w:rsidR="006005B3" w:rsidRPr="00FF191F">
        <w:rPr>
          <w:sz w:val="26"/>
          <w:szCs w:val="26"/>
        </w:rPr>
        <w:t xml:space="preserve"> пана </w:t>
      </w:r>
      <w:r w:rsidR="006005B3" w:rsidRPr="00FF191F">
        <w:rPr>
          <w:i/>
          <w:sz w:val="26"/>
          <w:szCs w:val="26"/>
        </w:rPr>
        <w:t xml:space="preserve">(ПІБ іноземця), </w:t>
      </w:r>
      <w:r w:rsidR="006005B3" w:rsidRPr="00FF191F">
        <w:rPr>
          <w:sz w:val="26"/>
          <w:szCs w:val="26"/>
        </w:rPr>
        <w:t xml:space="preserve">як </w:t>
      </w:r>
      <w:r w:rsidR="00E106BE" w:rsidRPr="00584D72">
        <w:rPr>
          <w:color w:val="000000" w:themeColor="text1"/>
          <w:sz w:val="26"/>
          <w:szCs w:val="26"/>
        </w:rPr>
        <w:t>Г</w:t>
      </w:r>
      <w:r w:rsidR="006005B3" w:rsidRPr="00584D72">
        <w:rPr>
          <w:color w:val="000000" w:themeColor="text1"/>
          <w:sz w:val="26"/>
          <w:szCs w:val="26"/>
        </w:rPr>
        <w:t xml:space="preserve">остьового лектора </w:t>
      </w:r>
      <w:r w:rsidR="006005B3" w:rsidRPr="00FF191F">
        <w:rPr>
          <w:sz w:val="26"/>
          <w:szCs w:val="26"/>
        </w:rPr>
        <w:t>у Львівській політехніці</w:t>
      </w:r>
      <w:r w:rsidR="009E2309">
        <w:rPr>
          <w:sz w:val="26"/>
          <w:szCs w:val="26"/>
        </w:rPr>
        <w:t xml:space="preserve"> призначити</w:t>
      </w:r>
      <w:r w:rsidR="009E2309" w:rsidRPr="009E2309">
        <w:rPr>
          <w:i/>
          <w:color w:val="FF0000"/>
          <w:sz w:val="26"/>
          <w:szCs w:val="26"/>
        </w:rPr>
        <w:t xml:space="preserve"> </w:t>
      </w:r>
      <w:r w:rsidR="009E2309" w:rsidRPr="00EB291A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16DD7E5D" w14:textId="77777777" w:rsidR="00F15E3E" w:rsidRPr="00FF191F" w:rsidRDefault="00F15E3E" w:rsidP="00BA1D0D">
      <w:pPr>
        <w:ind w:firstLine="567"/>
        <w:jc w:val="both"/>
        <w:rPr>
          <w:i/>
          <w:sz w:val="26"/>
          <w:szCs w:val="26"/>
        </w:rPr>
      </w:pPr>
    </w:p>
    <w:p w14:paraId="604B7CB2" w14:textId="4E99C861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5AC2C28B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6C57834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453E5E0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4CCE53EE" w14:textId="77777777" w:rsidR="00EE7D6D" w:rsidRDefault="00EE7D6D" w:rsidP="00EE7D6D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20B10656" w14:textId="77777777" w:rsidR="002B6E80" w:rsidRPr="002B6E80" w:rsidRDefault="00157A6F" w:rsidP="009E2309">
      <w:pPr>
        <w:jc w:val="both"/>
        <w:rPr>
          <w:b/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*Пакет документів для виготовлення  здавати в к.342 </w:t>
      </w:r>
      <w:r w:rsidR="002B6E80" w:rsidRPr="002B6E80">
        <w:rPr>
          <w:b/>
          <w:color w:val="FF0000"/>
          <w:sz w:val="28"/>
          <w:szCs w:val="28"/>
        </w:rPr>
        <w:t>мінімум за 5 робочих днів.</w:t>
      </w:r>
    </w:p>
    <w:p w14:paraId="79FE5618" w14:textId="77777777" w:rsidR="002B6E80" w:rsidRDefault="002B6E80" w:rsidP="00EE7D6D">
      <w:pPr>
        <w:spacing w:line="240" w:lineRule="atLeast"/>
        <w:jc w:val="both"/>
        <w:rPr>
          <w:color w:val="FF0000"/>
          <w:sz w:val="28"/>
          <w:szCs w:val="28"/>
        </w:rPr>
      </w:pPr>
    </w:p>
    <w:p w14:paraId="2276B0C6" w14:textId="77777777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3E685134" w14:textId="17344D83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</w:t>
      </w:r>
      <w:r w:rsidR="00157A6F">
        <w:rPr>
          <w:color w:val="FF0000"/>
          <w:sz w:val="28"/>
          <w:szCs w:val="28"/>
        </w:rPr>
        <w:t>м</w:t>
      </w:r>
      <w:r>
        <w:rPr>
          <w:color w:val="FF0000"/>
          <w:sz w:val="28"/>
          <w:szCs w:val="28"/>
        </w:rPr>
        <w:t xml:space="preserve"> додається - Інформація про «Гостьового лектора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7526AD" w:rsidRDefault="00743C74" w:rsidP="00BA1D0D">
      <w:pPr>
        <w:jc w:val="center"/>
      </w:pPr>
      <w:r w:rsidRPr="007526AD">
        <w:t>Програма</w:t>
      </w:r>
      <w:r w:rsidR="00F15E3E" w:rsidRPr="007526AD">
        <w:t xml:space="preserve"> факультативного курсу «_____</w:t>
      </w:r>
      <w:r w:rsidR="00F15E3E" w:rsidRPr="007526AD">
        <w:rPr>
          <w:i/>
          <w:color w:val="FF0000"/>
          <w:u w:val="single"/>
        </w:rPr>
        <w:t>назва</w:t>
      </w:r>
      <w:r w:rsidR="00F15E3E" w:rsidRPr="007526AD">
        <w:t>_______»</w:t>
      </w:r>
    </w:p>
    <w:p w14:paraId="07202FF1" w14:textId="77777777" w:rsidR="00F15E3E" w:rsidRPr="007526AD" w:rsidRDefault="00F15E3E" w:rsidP="00385B7B">
      <w:pPr>
        <w:jc w:val="center"/>
      </w:pPr>
      <w:r w:rsidRPr="007526AD">
        <w:t>Студентів спеціальності _________________</w:t>
      </w:r>
    </w:p>
    <w:p w14:paraId="78DBDE41" w14:textId="65257752" w:rsidR="00F15E3E" w:rsidRPr="007526AD" w:rsidRDefault="00C44B81" w:rsidP="00BA1D0D">
      <w:pPr>
        <w:jc w:val="center"/>
      </w:pPr>
      <w:r w:rsidRPr="007526AD">
        <w:t>Кафедри ________інституту</w:t>
      </w:r>
      <w:r w:rsidR="00F15E3E" w:rsidRPr="007526AD">
        <w:t>___________</w:t>
      </w:r>
    </w:p>
    <w:p w14:paraId="25EA5C2D" w14:textId="69B1F382" w:rsidR="00F15E3E" w:rsidRPr="007526AD" w:rsidRDefault="00F15E3E" w:rsidP="00BA1D0D">
      <w:pPr>
        <w:jc w:val="center"/>
      </w:pPr>
      <w:r w:rsidRPr="007526AD">
        <w:t xml:space="preserve">Термін проведення від </w:t>
      </w:r>
      <w:r w:rsidRPr="007526AD">
        <w:rPr>
          <w:color w:val="FF0000"/>
        </w:rPr>
        <w:t>00.00.</w:t>
      </w:r>
      <w:r w:rsidRPr="007526AD">
        <w:t>202</w:t>
      </w:r>
      <w:r w:rsidR="007A372F" w:rsidRPr="007526AD">
        <w:t xml:space="preserve">__р. </w:t>
      </w:r>
      <w:r w:rsidRPr="007526AD">
        <w:t xml:space="preserve"> до </w:t>
      </w:r>
      <w:r w:rsidRPr="007526AD">
        <w:rPr>
          <w:color w:val="FF0000"/>
        </w:rPr>
        <w:t>00.00</w:t>
      </w:r>
      <w:r w:rsidRPr="007526AD">
        <w:t>.202</w:t>
      </w:r>
      <w:r w:rsidR="007A372F" w:rsidRPr="007526AD">
        <w:t>__р.</w:t>
      </w:r>
    </w:p>
    <w:p w14:paraId="2ADEE7DE" w14:textId="77777777" w:rsidR="00F15E3E" w:rsidRPr="007526AD" w:rsidRDefault="00F15E3E" w:rsidP="00BA1D0D">
      <w:pPr>
        <w:jc w:val="center"/>
      </w:pPr>
      <w:r w:rsidRPr="007526AD">
        <w:t>Затверджено на засіданні кафедри___</w:t>
      </w:r>
    </w:p>
    <w:p w14:paraId="4471E7FF" w14:textId="6E7055C6" w:rsidR="00F15E3E" w:rsidRPr="007526AD" w:rsidRDefault="00F15E3E" w:rsidP="00BA1D0D">
      <w:pPr>
        <w:jc w:val="center"/>
      </w:pPr>
      <w:r w:rsidRPr="007526AD">
        <w:t xml:space="preserve">Протокол №_____ від </w:t>
      </w:r>
      <w:r w:rsidR="003F1434" w:rsidRPr="007526AD">
        <w:rPr>
          <w:color w:val="FF0000"/>
        </w:rPr>
        <w:t>00</w:t>
      </w:r>
      <w:r w:rsidRPr="007526AD">
        <w:rPr>
          <w:color w:val="FF0000"/>
        </w:rPr>
        <w:t>.</w:t>
      </w:r>
      <w:r w:rsidR="003F1434" w:rsidRPr="007526AD">
        <w:rPr>
          <w:color w:val="FF0000"/>
        </w:rPr>
        <w:t>00</w:t>
      </w:r>
      <w:r w:rsidRPr="007526AD">
        <w:t>.202</w:t>
      </w:r>
      <w:r w:rsidR="007A372F" w:rsidRPr="007526AD">
        <w:t>__</w:t>
      </w:r>
      <w:r w:rsidRPr="007526AD"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802900" w:rsidRDefault="00AD317E" w:rsidP="00802900">
            <w:pPr>
              <w:rPr>
                <w:bCs/>
                <w:i/>
                <w:lang w:val="uk-UA"/>
              </w:rPr>
            </w:pPr>
            <w:r w:rsidRPr="00802900">
              <w:rPr>
                <w:bCs/>
                <w:i/>
                <w:lang w:val="uk-UA"/>
              </w:rPr>
              <w:t>(конкретизувати)</w:t>
            </w:r>
            <w:r w:rsidR="00F15E3E" w:rsidRPr="00802900">
              <w:rPr>
                <w:bCs/>
                <w:i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32456BB9" w14:textId="77777777" w:rsidR="003A3E9A" w:rsidRDefault="003A3E9A" w:rsidP="0062247C">
      <w:pPr>
        <w:rPr>
          <w:sz w:val="26"/>
          <w:szCs w:val="26"/>
        </w:rPr>
      </w:pPr>
    </w:p>
    <w:p w14:paraId="21A72B7E" w14:textId="50A28B93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5DB4F1F5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7777777" w:rsidR="00F15E3E" w:rsidRPr="00FF191F" w:rsidRDefault="00F15E3E" w:rsidP="00BA1D0D"/>
    <w:p w14:paraId="46A7A9D5" w14:textId="77777777" w:rsidR="00A85A23" w:rsidRPr="00FF191F" w:rsidRDefault="00A85A23" w:rsidP="00BA1D0D">
      <w:pPr>
        <w:jc w:val="right"/>
        <w:rPr>
          <w:bCs/>
          <w:i/>
          <w:iCs/>
        </w:rPr>
      </w:pPr>
      <w:r w:rsidRPr="00FF191F">
        <w:rPr>
          <w:bCs/>
          <w:i/>
          <w:iCs/>
        </w:rPr>
        <w:br w:type="page"/>
      </w:r>
    </w:p>
    <w:p w14:paraId="455726B1" w14:textId="3DC52444" w:rsidR="00C01BDF" w:rsidRDefault="00D562C3" w:rsidP="00C01BDF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C01BD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</w:t>
      </w:r>
      <w:r w:rsidR="00FA20F1" w:rsidRPr="00FA20F1">
        <w:rPr>
          <w:rFonts w:ascii="Times New Roman" w:hAnsi="Times New Roman" w:cs="Times New Roman"/>
          <w:bCs/>
          <w:iCs/>
          <w:sz w:val="28"/>
          <w:szCs w:val="28"/>
        </w:rPr>
        <w:t>Додаток до наказу №________</w:t>
      </w:r>
      <w:r w:rsidR="00412A64">
        <w:rPr>
          <w:rFonts w:ascii="Times New Roman" w:hAnsi="Times New Roman" w:cs="Times New Roman"/>
          <w:bCs/>
          <w:iCs/>
          <w:sz w:val="28"/>
          <w:szCs w:val="28"/>
        </w:rPr>
        <w:t>__</w:t>
      </w:r>
      <w:r w:rsidR="00FA20F1" w:rsidRPr="00FA20F1">
        <w:rPr>
          <w:rFonts w:ascii="Times New Roman" w:hAnsi="Times New Roman" w:cs="Times New Roman"/>
          <w:bCs/>
          <w:iCs/>
          <w:sz w:val="28"/>
          <w:szCs w:val="28"/>
        </w:rPr>
        <w:t>_</w:t>
      </w:r>
    </w:p>
    <w:p w14:paraId="3A7CDBCF" w14:textId="546BAA26" w:rsidR="00412A64" w:rsidRDefault="00C01BDF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</w:p>
    <w:p w14:paraId="63095D07" w14:textId="4326ACEF" w:rsidR="00412A64" w:rsidRPr="00FA20F1" w:rsidRDefault="00412A64" w:rsidP="00412A64">
      <w:pPr>
        <w:pStyle w:val="a4"/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  <w:t xml:space="preserve">    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від </w:t>
      </w:r>
      <w:r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7942C4A9" w14:textId="77777777" w:rsidR="00412A64" w:rsidRDefault="00412A64" w:rsidP="00412A64">
      <w:pPr>
        <w:jc w:val="right"/>
        <w:rPr>
          <w:bCs/>
          <w:i/>
          <w:iCs/>
          <w:color w:val="FF0000"/>
        </w:rPr>
      </w:pPr>
    </w:p>
    <w:p w14:paraId="117F6F8C" w14:textId="77777777" w:rsidR="00412A64" w:rsidRDefault="00412A64" w:rsidP="00412A64">
      <w:pPr>
        <w:jc w:val="right"/>
        <w:rPr>
          <w:bCs/>
          <w:i/>
          <w:iCs/>
          <w:color w:val="FF0000"/>
        </w:rPr>
      </w:pPr>
    </w:p>
    <w:p w14:paraId="60E713EA" w14:textId="77777777" w:rsidR="00412A64" w:rsidRPr="007A372F" w:rsidRDefault="00412A64" w:rsidP="00412A64">
      <w:pPr>
        <w:jc w:val="right"/>
        <w:rPr>
          <w:bCs/>
          <w:i/>
          <w:iCs/>
          <w:color w:val="FF0000"/>
        </w:rPr>
      </w:pPr>
    </w:p>
    <w:p w14:paraId="1BF3F1D8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891AC47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Список студентів кафедри _______ інституту _______,</w:t>
      </w:r>
    </w:p>
    <w:p w14:paraId="078B2492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які приймають участь у факультативному курсі </w:t>
      </w:r>
    </w:p>
    <w:p w14:paraId="0006A36D" w14:textId="77777777" w:rsidR="00412A64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</w:t>
      </w:r>
      <w:r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 xml:space="preserve"> курсу</w:t>
      </w: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  <w:r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 </w:t>
      </w:r>
    </w:p>
    <w:p w14:paraId="19B82A6C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sz w:val="28"/>
          <w:szCs w:val="28"/>
        </w:rPr>
        <w:t xml:space="preserve">з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 xml:space="preserve">р. до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>р.</w:t>
      </w:r>
    </w:p>
    <w:p w14:paraId="49402FF3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3E7C660C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54"/>
        <w:gridCol w:w="3139"/>
        <w:gridCol w:w="2095"/>
        <w:gridCol w:w="1497"/>
        <w:gridCol w:w="2128"/>
      </w:tblGrid>
      <w:tr w:rsidR="00412A64" w:rsidRPr="00FF191F" w14:paraId="1F5C5943" w14:textId="77777777" w:rsidTr="00ED221F">
        <w:tc>
          <w:tcPr>
            <w:tcW w:w="868" w:type="dxa"/>
          </w:tcPr>
          <w:p w14:paraId="4563A9C9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3209" w:type="dxa"/>
          </w:tcPr>
          <w:p w14:paraId="1B754C2E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7DF8311C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ІБ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тудентів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  <w:p w14:paraId="35810C6A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вністю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127" w:type="dxa"/>
          </w:tcPr>
          <w:p w14:paraId="32C6011F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7125C818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(бакалавр, магістр, аспірант)</w:t>
            </w:r>
          </w:p>
        </w:tc>
        <w:tc>
          <w:tcPr>
            <w:tcW w:w="1523" w:type="dxa"/>
          </w:tcPr>
          <w:p w14:paraId="517A25A5" w14:textId="77777777" w:rsidR="00412A64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56031E8E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  <w:tc>
          <w:tcPr>
            <w:tcW w:w="2128" w:type="dxa"/>
          </w:tcPr>
          <w:p w14:paraId="50B811D7" w14:textId="77777777" w:rsidR="00412A64" w:rsidRPr="00382751" w:rsidRDefault="00412A64" w:rsidP="00ED221F">
            <w:proofErr w:type="spellStart"/>
            <w:r w:rsidRPr="00382751">
              <w:rPr>
                <w:bCs/>
                <w:iCs/>
              </w:rPr>
              <w:t>Підпис</w:t>
            </w:r>
            <w:proofErr w:type="spellEnd"/>
            <w:r w:rsidRPr="00382751">
              <w:rPr>
                <w:bCs/>
                <w:iCs/>
              </w:rPr>
              <w:t xml:space="preserve"> </w:t>
            </w:r>
            <w:r w:rsidRPr="00382751">
              <w:t xml:space="preserve">студента, </w:t>
            </w:r>
            <w:proofErr w:type="spellStart"/>
            <w:r w:rsidRPr="00382751">
              <w:t>що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приймає</w:t>
            </w:r>
            <w:proofErr w:type="spellEnd"/>
            <w:r w:rsidRPr="00382751">
              <w:t xml:space="preserve"> участь у </w:t>
            </w:r>
            <w:proofErr w:type="spellStart"/>
            <w:r w:rsidRPr="00382751">
              <w:t>факультатитвному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курсі</w:t>
            </w:r>
            <w:proofErr w:type="spellEnd"/>
          </w:p>
          <w:p w14:paraId="4091404B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</w:tr>
      <w:tr w:rsidR="00412A64" w:rsidRPr="00FF191F" w14:paraId="7A612DDF" w14:textId="77777777" w:rsidTr="00ED221F">
        <w:tc>
          <w:tcPr>
            <w:tcW w:w="868" w:type="dxa"/>
          </w:tcPr>
          <w:p w14:paraId="34D914EA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3209" w:type="dxa"/>
          </w:tcPr>
          <w:p w14:paraId="070429FB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45CB34E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FB9A75D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305650A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412A64" w:rsidRPr="00FF191F" w14:paraId="3B8E0B03" w14:textId="77777777" w:rsidTr="00ED221F">
        <w:tc>
          <w:tcPr>
            <w:tcW w:w="868" w:type="dxa"/>
          </w:tcPr>
          <w:p w14:paraId="7D29B2FA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3209" w:type="dxa"/>
          </w:tcPr>
          <w:p w14:paraId="43C4217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5644F426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2E5743CD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64D0DBD3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412A64" w:rsidRPr="00FF191F" w14:paraId="480D6ACF" w14:textId="77777777" w:rsidTr="00ED221F">
        <w:tc>
          <w:tcPr>
            <w:tcW w:w="868" w:type="dxa"/>
          </w:tcPr>
          <w:p w14:paraId="5349585E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3209" w:type="dxa"/>
          </w:tcPr>
          <w:p w14:paraId="3FCFE5AA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25AA8A98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A93A8E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2DC3B542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B84E99" w:rsidRPr="00FF191F" w14:paraId="77DF8AD5" w14:textId="77777777" w:rsidTr="00ED221F">
        <w:tc>
          <w:tcPr>
            <w:tcW w:w="868" w:type="dxa"/>
          </w:tcPr>
          <w:p w14:paraId="4B94657E" w14:textId="42B53554" w:rsidR="00B84E99" w:rsidRPr="00843913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B84E99">
              <w:rPr>
                <w:rFonts w:ascii="Times New Roman" w:hAnsi="Times New Roman" w:cs="Times New Roman"/>
                <w:bCs/>
                <w:iCs/>
                <w:color w:val="FF0000"/>
                <w:sz w:val="24"/>
                <w:szCs w:val="24"/>
              </w:rPr>
              <w:t>…</w:t>
            </w:r>
          </w:p>
        </w:tc>
        <w:tc>
          <w:tcPr>
            <w:tcW w:w="3209" w:type="dxa"/>
          </w:tcPr>
          <w:p w14:paraId="170660A0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7" w:type="dxa"/>
          </w:tcPr>
          <w:p w14:paraId="6AB5A966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523" w:type="dxa"/>
          </w:tcPr>
          <w:p w14:paraId="56308EA3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8" w:type="dxa"/>
          </w:tcPr>
          <w:p w14:paraId="1FDCE23A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45C76C21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0E8BFB2B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2B2F578C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23E4ECE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3B621079" w14:textId="77777777" w:rsidR="00412A64" w:rsidRPr="00FF191F" w:rsidRDefault="00412A64" w:rsidP="00412A64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3C1ED16B" w14:textId="77777777" w:rsidR="00412A64" w:rsidRDefault="00412A64" w:rsidP="00412A64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554B916" w14:textId="77777777" w:rsidR="00412A64" w:rsidRDefault="00412A64" w:rsidP="00412A64">
      <w:pPr>
        <w:ind w:firstLine="567"/>
        <w:rPr>
          <w:sz w:val="26"/>
          <w:szCs w:val="26"/>
        </w:rPr>
      </w:pPr>
    </w:p>
    <w:p w14:paraId="1E4D31D9" w14:textId="77777777" w:rsidR="00412A64" w:rsidRDefault="00412A64" w:rsidP="00412A64">
      <w:pPr>
        <w:ind w:firstLine="567"/>
        <w:rPr>
          <w:sz w:val="26"/>
          <w:szCs w:val="26"/>
        </w:rPr>
      </w:pPr>
    </w:p>
    <w:p w14:paraId="127E15CC" w14:textId="77777777" w:rsidR="00412A64" w:rsidRDefault="00412A64" w:rsidP="00412A64">
      <w:pPr>
        <w:ind w:firstLine="567"/>
        <w:rPr>
          <w:sz w:val="26"/>
          <w:szCs w:val="26"/>
        </w:rPr>
      </w:pPr>
    </w:p>
    <w:p w14:paraId="0A16DCEC" w14:textId="77777777" w:rsidR="00412A64" w:rsidRPr="00924EDF" w:rsidRDefault="00412A64" w:rsidP="00412A64">
      <w:pPr>
        <w:rPr>
          <w:sz w:val="26"/>
          <w:szCs w:val="26"/>
        </w:rPr>
      </w:pPr>
    </w:p>
    <w:p w14:paraId="72008E23" w14:textId="2D97D9B6" w:rsidR="00651050" w:rsidRPr="00651050" w:rsidRDefault="00651050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color w:val="FF0000"/>
          <w:sz w:val="26"/>
          <w:szCs w:val="26"/>
        </w:rPr>
      </w:pPr>
    </w:p>
    <w:sectPr w:rsidR="00651050" w:rsidRPr="00651050" w:rsidSect="003A6B7F">
      <w:pgSz w:w="11906" w:h="16838"/>
      <w:pgMar w:top="850" w:right="849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2DD0"/>
    <w:rsid w:val="00023CF9"/>
    <w:rsid w:val="00034FED"/>
    <w:rsid w:val="000500A4"/>
    <w:rsid w:val="0005583B"/>
    <w:rsid w:val="00056864"/>
    <w:rsid w:val="0006114E"/>
    <w:rsid w:val="0006286A"/>
    <w:rsid w:val="00064F10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4245"/>
    <w:rsid w:val="00114DF8"/>
    <w:rsid w:val="00123224"/>
    <w:rsid w:val="00127BA9"/>
    <w:rsid w:val="0013143F"/>
    <w:rsid w:val="00132E9E"/>
    <w:rsid w:val="00136C5A"/>
    <w:rsid w:val="00141878"/>
    <w:rsid w:val="00156FC5"/>
    <w:rsid w:val="00157325"/>
    <w:rsid w:val="00157A6F"/>
    <w:rsid w:val="00165689"/>
    <w:rsid w:val="001731DC"/>
    <w:rsid w:val="00174D61"/>
    <w:rsid w:val="00180BB8"/>
    <w:rsid w:val="0018552B"/>
    <w:rsid w:val="00187009"/>
    <w:rsid w:val="001A314F"/>
    <w:rsid w:val="001B601A"/>
    <w:rsid w:val="001B781A"/>
    <w:rsid w:val="001D30BD"/>
    <w:rsid w:val="001D6B3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74629"/>
    <w:rsid w:val="00281905"/>
    <w:rsid w:val="00282881"/>
    <w:rsid w:val="00284669"/>
    <w:rsid w:val="00294B2C"/>
    <w:rsid w:val="002955E9"/>
    <w:rsid w:val="002A5945"/>
    <w:rsid w:val="002B304D"/>
    <w:rsid w:val="002B6E80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2F79DD"/>
    <w:rsid w:val="00304A28"/>
    <w:rsid w:val="0030599D"/>
    <w:rsid w:val="00311026"/>
    <w:rsid w:val="00327FCF"/>
    <w:rsid w:val="00332D4B"/>
    <w:rsid w:val="00334923"/>
    <w:rsid w:val="0036012E"/>
    <w:rsid w:val="003621DD"/>
    <w:rsid w:val="00362D7F"/>
    <w:rsid w:val="003662BE"/>
    <w:rsid w:val="0038498C"/>
    <w:rsid w:val="00385B7B"/>
    <w:rsid w:val="00392856"/>
    <w:rsid w:val="003928CB"/>
    <w:rsid w:val="00395D1B"/>
    <w:rsid w:val="00397D70"/>
    <w:rsid w:val="003A3E9A"/>
    <w:rsid w:val="003A52D6"/>
    <w:rsid w:val="003A6B7F"/>
    <w:rsid w:val="003B1563"/>
    <w:rsid w:val="003B65EA"/>
    <w:rsid w:val="003C4396"/>
    <w:rsid w:val="003C5554"/>
    <w:rsid w:val="003D5B70"/>
    <w:rsid w:val="003D5D2E"/>
    <w:rsid w:val="003D727A"/>
    <w:rsid w:val="003E4090"/>
    <w:rsid w:val="003E5427"/>
    <w:rsid w:val="003E7F66"/>
    <w:rsid w:val="003F1434"/>
    <w:rsid w:val="003F61D0"/>
    <w:rsid w:val="003F69D2"/>
    <w:rsid w:val="00412A64"/>
    <w:rsid w:val="004168D0"/>
    <w:rsid w:val="004215EB"/>
    <w:rsid w:val="004344A0"/>
    <w:rsid w:val="00437591"/>
    <w:rsid w:val="00461F72"/>
    <w:rsid w:val="00466DC3"/>
    <w:rsid w:val="00475311"/>
    <w:rsid w:val="00485113"/>
    <w:rsid w:val="00490366"/>
    <w:rsid w:val="00493720"/>
    <w:rsid w:val="0049667E"/>
    <w:rsid w:val="004979BF"/>
    <w:rsid w:val="004A5D11"/>
    <w:rsid w:val="004A5D78"/>
    <w:rsid w:val="004A6766"/>
    <w:rsid w:val="004A6ABE"/>
    <w:rsid w:val="004A7A52"/>
    <w:rsid w:val="004B0CAD"/>
    <w:rsid w:val="004B6F97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1EA9"/>
    <w:rsid w:val="00525196"/>
    <w:rsid w:val="005318E8"/>
    <w:rsid w:val="00543E45"/>
    <w:rsid w:val="005661B3"/>
    <w:rsid w:val="00584D72"/>
    <w:rsid w:val="00590907"/>
    <w:rsid w:val="005911A0"/>
    <w:rsid w:val="00592ACF"/>
    <w:rsid w:val="00592DBD"/>
    <w:rsid w:val="00593E8E"/>
    <w:rsid w:val="00594499"/>
    <w:rsid w:val="005946E4"/>
    <w:rsid w:val="00596B8C"/>
    <w:rsid w:val="005B5805"/>
    <w:rsid w:val="005C03BC"/>
    <w:rsid w:val="005C3E2D"/>
    <w:rsid w:val="005D7E14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51050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4759"/>
    <w:rsid w:val="0072207B"/>
    <w:rsid w:val="0072236E"/>
    <w:rsid w:val="00722757"/>
    <w:rsid w:val="00731628"/>
    <w:rsid w:val="00733E58"/>
    <w:rsid w:val="0073485E"/>
    <w:rsid w:val="007356AC"/>
    <w:rsid w:val="00743C74"/>
    <w:rsid w:val="007526AD"/>
    <w:rsid w:val="0076043D"/>
    <w:rsid w:val="00773FF5"/>
    <w:rsid w:val="00784F16"/>
    <w:rsid w:val="0078624B"/>
    <w:rsid w:val="00791176"/>
    <w:rsid w:val="00792D53"/>
    <w:rsid w:val="00794460"/>
    <w:rsid w:val="007A372F"/>
    <w:rsid w:val="007A4148"/>
    <w:rsid w:val="007B38EA"/>
    <w:rsid w:val="007B6E58"/>
    <w:rsid w:val="007C05E3"/>
    <w:rsid w:val="007C66CE"/>
    <w:rsid w:val="007D3F79"/>
    <w:rsid w:val="007E0EFE"/>
    <w:rsid w:val="007E36D8"/>
    <w:rsid w:val="007F0690"/>
    <w:rsid w:val="00802900"/>
    <w:rsid w:val="00814E41"/>
    <w:rsid w:val="00822748"/>
    <w:rsid w:val="00822A3D"/>
    <w:rsid w:val="00843913"/>
    <w:rsid w:val="00857CE0"/>
    <w:rsid w:val="00872BEA"/>
    <w:rsid w:val="00874E65"/>
    <w:rsid w:val="0087577E"/>
    <w:rsid w:val="00876C87"/>
    <w:rsid w:val="008856C1"/>
    <w:rsid w:val="00885A69"/>
    <w:rsid w:val="00890A33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05CD3"/>
    <w:rsid w:val="00911E30"/>
    <w:rsid w:val="00912696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6DCA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309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5A1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E5BD0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84E99"/>
    <w:rsid w:val="00BA11C7"/>
    <w:rsid w:val="00BA1D0D"/>
    <w:rsid w:val="00BB29D7"/>
    <w:rsid w:val="00BB5F96"/>
    <w:rsid w:val="00BC730C"/>
    <w:rsid w:val="00BD223F"/>
    <w:rsid w:val="00BD7EF0"/>
    <w:rsid w:val="00BE4A65"/>
    <w:rsid w:val="00BF4B54"/>
    <w:rsid w:val="00C01BDF"/>
    <w:rsid w:val="00C046DB"/>
    <w:rsid w:val="00C06867"/>
    <w:rsid w:val="00C06A87"/>
    <w:rsid w:val="00C07EF0"/>
    <w:rsid w:val="00C14C85"/>
    <w:rsid w:val="00C267B8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E3501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562C3"/>
    <w:rsid w:val="00D60F50"/>
    <w:rsid w:val="00D62025"/>
    <w:rsid w:val="00D70149"/>
    <w:rsid w:val="00D74188"/>
    <w:rsid w:val="00D7606B"/>
    <w:rsid w:val="00D81DF6"/>
    <w:rsid w:val="00D83769"/>
    <w:rsid w:val="00D90584"/>
    <w:rsid w:val="00D951E6"/>
    <w:rsid w:val="00DA4F7A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6488"/>
    <w:rsid w:val="00E2671F"/>
    <w:rsid w:val="00E27AA5"/>
    <w:rsid w:val="00E365B6"/>
    <w:rsid w:val="00E37214"/>
    <w:rsid w:val="00E42A79"/>
    <w:rsid w:val="00E557D1"/>
    <w:rsid w:val="00E55CA8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E7D6D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20F1"/>
    <w:rsid w:val="00FA7B2F"/>
    <w:rsid w:val="00FB054B"/>
    <w:rsid w:val="00FB1D4B"/>
    <w:rsid w:val="00FB490A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267F4E25-D150-48E2-917B-F606A5273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0DF067-DC31-4BCE-B6CB-82EF6F96F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4</Pages>
  <Words>3218</Words>
  <Characters>1835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101</cp:revision>
  <cp:lastPrinted>2021-12-21T10:48:00Z</cp:lastPrinted>
  <dcterms:created xsi:type="dcterms:W3CDTF">2021-11-22T15:13:00Z</dcterms:created>
  <dcterms:modified xsi:type="dcterms:W3CDTF">2025-12-17T12:01:00Z</dcterms:modified>
</cp:coreProperties>
</file>